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D5167" w14:textId="77777777" w:rsidR="0074114A" w:rsidRPr="00B6264E" w:rsidRDefault="00542B8B">
      <w:pPr>
        <w:jc w:val="center"/>
        <w:rPr>
          <w:b/>
          <w:bCs/>
          <w:lang w:val="nb-NO"/>
        </w:rPr>
      </w:pPr>
      <w:r w:rsidRPr="00B6264E">
        <w:rPr>
          <w:b/>
          <w:bCs/>
          <w:lang w:val="nb-NO"/>
        </w:rPr>
        <w:t>Template for Lab Website  (Ryten Lab)</w:t>
      </w:r>
    </w:p>
    <w:p w14:paraId="7248A6AB" w14:textId="77777777" w:rsidR="0074114A" w:rsidRPr="00B6264E" w:rsidRDefault="0074114A">
      <w:pPr>
        <w:rPr>
          <w:lang w:val="nb-NO"/>
        </w:rPr>
      </w:pPr>
    </w:p>
    <w:p w14:paraId="682EEE8C" w14:textId="77777777" w:rsidR="0074114A" w:rsidRDefault="00542B8B">
      <w:r>
        <w:t>SECTION A</w:t>
      </w:r>
    </w:p>
    <w:p w14:paraId="6B825795" w14:textId="77777777" w:rsidR="0074114A" w:rsidRDefault="00542B8B">
      <w:r>
        <w:t>Personal details:</w:t>
      </w:r>
    </w:p>
    <w:tbl>
      <w:tblPr>
        <w:tblW w:w="9663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74"/>
        <w:gridCol w:w="5389"/>
      </w:tblGrid>
      <w:tr w:rsidR="009F7832" w14:paraId="1A3EEE17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42237FC3" w14:textId="77777777" w:rsidR="009F7832" w:rsidRDefault="009F7832">
            <w:pPr>
              <w:pStyle w:val="TableContents"/>
            </w:pPr>
            <w:r>
              <w:t>Titl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66E92BB7" w14:textId="2EC84287" w:rsidR="009F7832" w:rsidRDefault="00054A17">
            <w:pPr>
              <w:pStyle w:val="TableContents"/>
            </w:pPr>
            <w:r>
              <w:t>PhD</w:t>
            </w:r>
          </w:p>
        </w:tc>
      </w:tr>
      <w:tr w:rsidR="009F7832" w14:paraId="66B9B2A1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8E08976" w14:textId="618A52AA" w:rsidR="009F7832" w:rsidRDefault="009F7832">
            <w:pPr>
              <w:pStyle w:val="TableContents"/>
            </w:pPr>
            <w:r>
              <w:t xml:space="preserve">Position at the </w:t>
            </w:r>
            <w:proofErr w:type="spellStart"/>
            <w:r>
              <w:t>RytenLab</w:t>
            </w:r>
            <w:proofErr w:type="spellEnd"/>
            <w:r>
              <w:t>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59066E13" w14:textId="0BD20DB5" w:rsidR="009F7832" w:rsidRDefault="00A922B4">
            <w:pPr>
              <w:pStyle w:val="TableContents"/>
            </w:pPr>
            <w:r>
              <w:t>Postdoctoral Research Fellow</w:t>
            </w:r>
          </w:p>
        </w:tc>
      </w:tr>
      <w:tr w:rsidR="009F7832" w14:paraId="627D706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73EE9A0" w14:textId="77777777" w:rsidR="009F7832" w:rsidRDefault="009F7832">
            <w:pPr>
              <w:pStyle w:val="TableContents"/>
            </w:pPr>
            <w:r>
              <w:t>Sur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3955227" w14:textId="50CD4BEA" w:rsidR="009F7832" w:rsidRDefault="00A922B4">
            <w:pPr>
              <w:pStyle w:val="TableContents"/>
            </w:pPr>
            <w:r>
              <w:t>Reynolds</w:t>
            </w:r>
          </w:p>
        </w:tc>
      </w:tr>
      <w:tr w:rsidR="009F7832" w14:paraId="3388FFA4" w14:textId="77777777" w:rsidTr="009F7832">
        <w:trPr>
          <w:trHeight w:val="275"/>
        </w:trPr>
        <w:tc>
          <w:tcPr>
            <w:tcW w:w="427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C44765" w14:textId="28D0AE8F" w:rsidR="009F7832" w:rsidRDefault="009F7832">
            <w:pPr>
              <w:pStyle w:val="TableContents"/>
            </w:pPr>
            <w:r>
              <w:t>First name:</w:t>
            </w:r>
          </w:p>
        </w:tc>
        <w:tc>
          <w:tcPr>
            <w:tcW w:w="538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9F3A837" w14:textId="0DFF9747" w:rsidR="009F7832" w:rsidRDefault="00A922B4">
            <w:pPr>
              <w:pStyle w:val="TableContents"/>
            </w:pPr>
            <w:r>
              <w:t>Regina</w:t>
            </w:r>
            <w:r w:rsidR="00870857">
              <w:t xml:space="preserve"> H.</w:t>
            </w:r>
          </w:p>
        </w:tc>
      </w:tr>
    </w:tbl>
    <w:p w14:paraId="41D8D20A" w14:textId="77777777" w:rsidR="0074114A" w:rsidRDefault="0074114A"/>
    <w:p w14:paraId="35FE965C" w14:textId="77777777" w:rsidR="0074114A" w:rsidRDefault="00542B8B">
      <w:r>
        <w:t>SECTION B</w:t>
      </w:r>
    </w:p>
    <w:p w14:paraId="02DB2144" w14:textId="77777777" w:rsidR="0074114A" w:rsidRDefault="00542B8B">
      <w:r>
        <w:t>Contact details:</w:t>
      </w:r>
    </w:p>
    <w:tbl>
      <w:tblPr>
        <w:tblW w:w="9619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255"/>
        <w:gridCol w:w="5364"/>
      </w:tblGrid>
      <w:tr w:rsidR="009F7832" w14:paraId="34EEE3C5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B6D217A" w14:textId="70790C7C" w:rsidR="009F7832" w:rsidRDefault="009F7832">
            <w:pPr>
              <w:pStyle w:val="TableContents"/>
            </w:pPr>
            <w:r>
              <w:t>Email: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4AA50EA" w14:textId="17C92CC1" w:rsidR="009F7832" w:rsidRDefault="008730E9">
            <w:pPr>
              <w:pStyle w:val="TableContents"/>
            </w:pPr>
            <w:hyperlink r:id="rId8" w:history="1">
              <w:r>
                <w:rPr>
                  <w:rStyle w:val="Hyperlink"/>
                </w:rPr>
                <w:t>regina.reynolds.16@ucl.ac.uk</w:t>
              </w:r>
            </w:hyperlink>
          </w:p>
        </w:tc>
      </w:tr>
      <w:tr w:rsidR="009F7832" w14:paraId="2B8BDCA9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33C78560" w14:textId="783CAD28" w:rsidR="009F7832" w:rsidRDefault="009F7832" w:rsidP="009F7832">
            <w:pPr>
              <w:pStyle w:val="TableContents"/>
            </w:pPr>
            <w:r>
              <w:t>GitHub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85477FD" w14:textId="7E45B689" w:rsidR="009F7832" w:rsidRDefault="008730E9" w:rsidP="009F7832">
            <w:pPr>
              <w:pStyle w:val="TableContents"/>
            </w:pPr>
            <w:hyperlink r:id="rId9" w:history="1">
              <w:r w:rsidRPr="00B51B39">
                <w:rPr>
                  <w:rStyle w:val="Hyperlink"/>
                </w:rPr>
                <w:t>https://github.com/RHReynolds</w:t>
              </w:r>
            </w:hyperlink>
            <w:r>
              <w:t xml:space="preserve"> </w:t>
            </w:r>
          </w:p>
        </w:tc>
      </w:tr>
      <w:tr w:rsidR="009F7832" w14:paraId="35CAE253" w14:textId="77777777" w:rsidTr="009F7832">
        <w:trPr>
          <w:trHeight w:val="248"/>
        </w:trPr>
        <w:tc>
          <w:tcPr>
            <w:tcW w:w="425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2A8CA918" w14:textId="4ACBE0A6" w:rsidR="009F7832" w:rsidRDefault="009F7832" w:rsidP="009F7832">
            <w:pPr>
              <w:pStyle w:val="TableContents"/>
            </w:pPr>
            <w:r>
              <w:t>ResearchGate</w:t>
            </w:r>
          </w:p>
        </w:tc>
        <w:tc>
          <w:tcPr>
            <w:tcW w:w="5364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713FC08D" w14:textId="1E295712" w:rsidR="009F7832" w:rsidRDefault="00425EF1" w:rsidP="009F7832">
            <w:pPr>
              <w:pStyle w:val="TableContents"/>
            </w:pPr>
            <w:r w:rsidRPr="00425EF1">
              <w:t>https://www.researchgate.net/profile/Regina-Reynolds-6</w:t>
            </w:r>
          </w:p>
        </w:tc>
      </w:tr>
    </w:tbl>
    <w:p w14:paraId="5C470CB7" w14:textId="77777777" w:rsidR="0074114A" w:rsidRDefault="0074114A"/>
    <w:p w14:paraId="2CBFA7DE" w14:textId="77777777" w:rsidR="0074114A" w:rsidRDefault="00542B8B">
      <w:r>
        <w:t>SECTION C</w:t>
      </w:r>
    </w:p>
    <w:p w14:paraId="4F97ABE4" w14:textId="77777777" w:rsidR="0074114A" w:rsidRDefault="00542B8B">
      <w:r>
        <w:t>Research Interests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0D512F3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0260A636" w14:textId="26B0BE86" w:rsidR="0074114A" w:rsidRPr="00DE4A74" w:rsidRDefault="00425EF1">
            <w:pPr>
              <w:pStyle w:val="TableContents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>
              <w:t>Functional genomics; Neurodegeneration; Statistical Genetics; Transcriptomics</w:t>
            </w:r>
          </w:p>
        </w:tc>
      </w:tr>
    </w:tbl>
    <w:p w14:paraId="1944CA00" w14:textId="77777777" w:rsidR="0074114A" w:rsidRDefault="0074114A"/>
    <w:p w14:paraId="7F0624AF" w14:textId="77777777" w:rsidR="0074114A" w:rsidRDefault="00542B8B">
      <w:r>
        <w:t>SECTION D</w:t>
      </w:r>
    </w:p>
    <w:p w14:paraId="29BA40BE" w14:textId="77777777" w:rsidR="0074114A" w:rsidRDefault="00542B8B">
      <w:r>
        <w:t>Biography:</w:t>
      </w:r>
    </w:p>
    <w:tbl>
      <w:tblPr>
        <w:tblW w:w="9638" w:type="dxa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638"/>
      </w:tblGrid>
      <w:tr w:rsidR="0074114A" w14:paraId="53011F18" w14:textId="77777777">
        <w:tc>
          <w:tcPr>
            <w:tcW w:w="963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51" w:type="dxa"/>
            </w:tcMar>
          </w:tcPr>
          <w:p w14:paraId="1EC6BD6B" w14:textId="77777777" w:rsidR="00AA0311" w:rsidRDefault="00362DBB">
            <w:pPr>
              <w:pStyle w:val="TableContents"/>
            </w:pPr>
            <w:r>
              <w:t xml:space="preserve">Regina is a Postdoctoral Research Fellow working in the Ryten Lab at University College London. </w:t>
            </w:r>
            <w:r w:rsidR="00535B94">
              <w:t xml:space="preserve">Her work </w:t>
            </w:r>
            <w:r w:rsidR="008F0222">
              <w:t>uses</w:t>
            </w:r>
            <w:r w:rsidR="004C2E7E">
              <w:t xml:space="preserve"> transcriptomics to identify molecular signatures of </w:t>
            </w:r>
            <w:r w:rsidR="00DB2305">
              <w:t>Parkinson's disease progression</w:t>
            </w:r>
            <w:r w:rsidR="00972DB6">
              <w:t xml:space="preserve">. </w:t>
            </w:r>
          </w:p>
          <w:p w14:paraId="1B277005" w14:textId="0E342EB3" w:rsidR="0074114A" w:rsidRDefault="00AA0311" w:rsidP="0047313B">
            <w:pPr>
              <w:pStyle w:val="TableContents"/>
            </w:pPr>
            <w:r>
              <w:t xml:space="preserve">Regina’s background is a blend of </w:t>
            </w:r>
            <w:r w:rsidR="009F2A35">
              <w:t xml:space="preserve">molecular biology and bioinformatics. </w:t>
            </w:r>
            <w:r w:rsidR="0047313B">
              <w:t xml:space="preserve">She </w:t>
            </w:r>
            <w:r w:rsidR="00362DBB">
              <w:t>completed a</w:t>
            </w:r>
            <w:r w:rsidR="0047313B">
              <w:t xml:space="preserve"> BSc and</w:t>
            </w:r>
            <w:r w:rsidR="00362DBB">
              <w:t xml:space="preserve"> MSc in Molecular Biomedicine at the University of Copenhagen, where she investigated the role of miR-34 and SIRT1 in Huntington's disease-affected tissues. </w:t>
            </w:r>
            <w:r w:rsidR="00796BEC">
              <w:t>In addition</w:t>
            </w:r>
            <w:r w:rsidR="00362DBB">
              <w:t>, she completed her PhD at University College London, where she explored the importance of cell-type-specific gene expression regulation and splicing in Parkinson’s disease.</w:t>
            </w:r>
            <w:r w:rsidR="00362DBB">
              <w:t xml:space="preserve"> </w:t>
            </w:r>
          </w:p>
        </w:tc>
      </w:tr>
    </w:tbl>
    <w:p w14:paraId="6D12CD28" w14:textId="77777777" w:rsidR="0074114A" w:rsidRDefault="0074114A"/>
    <w:p w14:paraId="2CCEFF38" w14:textId="689795F8" w:rsidR="0074114A" w:rsidRDefault="00542B8B">
      <w:r>
        <w:t xml:space="preserve">SECTION </w:t>
      </w:r>
      <w:r w:rsidR="009F7832">
        <w:t>E</w:t>
      </w:r>
    </w:p>
    <w:p w14:paraId="1C21CAA2" w14:textId="0687FE88" w:rsidR="0074114A" w:rsidRDefault="009F7832">
      <w:r>
        <w:t>P</w:t>
      </w:r>
      <w:r w:rsidR="00542B8B">
        <w:t>hotograph</w:t>
      </w:r>
      <w:r>
        <w:t xml:space="preserve"> as a child</w:t>
      </w:r>
      <w:r w:rsidR="00542B8B">
        <w:t>:</w:t>
      </w:r>
    </w:p>
    <w:p w14:paraId="576760AC" w14:textId="77777777" w:rsidR="0074114A" w:rsidRDefault="0074114A"/>
    <w:p w14:paraId="33F48CB0" w14:textId="77777777" w:rsidR="0074114A" w:rsidRDefault="00542B8B">
      <w:r>
        <w:t>Please attach/send me your photograph via email.</w:t>
      </w:r>
    </w:p>
    <w:sectPr w:rsidR="0074114A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TE0srQwMjcytzRX0lEKTi0uzszPAykwrAUAblnc7SwAAAA="/>
  </w:docVars>
  <w:rsids>
    <w:rsidRoot w:val="0074114A"/>
    <w:rsid w:val="00054A17"/>
    <w:rsid w:val="00064E17"/>
    <w:rsid w:val="000849FF"/>
    <w:rsid w:val="000932A5"/>
    <w:rsid w:val="00182F20"/>
    <w:rsid w:val="001E26A2"/>
    <w:rsid w:val="00277943"/>
    <w:rsid w:val="002E194A"/>
    <w:rsid w:val="002F079A"/>
    <w:rsid w:val="00362DBB"/>
    <w:rsid w:val="003B7729"/>
    <w:rsid w:val="00425EF1"/>
    <w:rsid w:val="00446815"/>
    <w:rsid w:val="0047313B"/>
    <w:rsid w:val="00473579"/>
    <w:rsid w:val="004C2E7E"/>
    <w:rsid w:val="00535B94"/>
    <w:rsid w:val="00542B8B"/>
    <w:rsid w:val="00550F9F"/>
    <w:rsid w:val="005F535B"/>
    <w:rsid w:val="006265E0"/>
    <w:rsid w:val="006310E4"/>
    <w:rsid w:val="006C0EF0"/>
    <w:rsid w:val="006C618A"/>
    <w:rsid w:val="006C7341"/>
    <w:rsid w:val="0074114A"/>
    <w:rsid w:val="00796BEC"/>
    <w:rsid w:val="007D3473"/>
    <w:rsid w:val="00870857"/>
    <w:rsid w:val="008730E9"/>
    <w:rsid w:val="008F0222"/>
    <w:rsid w:val="009554C8"/>
    <w:rsid w:val="00972DB6"/>
    <w:rsid w:val="0098608F"/>
    <w:rsid w:val="009D44D9"/>
    <w:rsid w:val="009F2A35"/>
    <w:rsid w:val="009F7832"/>
    <w:rsid w:val="00A80CE1"/>
    <w:rsid w:val="00A922B4"/>
    <w:rsid w:val="00AA0311"/>
    <w:rsid w:val="00B6264E"/>
    <w:rsid w:val="00C02057"/>
    <w:rsid w:val="00C71180"/>
    <w:rsid w:val="00CD0346"/>
    <w:rsid w:val="00D008F0"/>
    <w:rsid w:val="00D41B23"/>
    <w:rsid w:val="00D66AC1"/>
    <w:rsid w:val="00DB2305"/>
    <w:rsid w:val="00DE0441"/>
    <w:rsid w:val="00DE4A74"/>
    <w:rsid w:val="00E31849"/>
    <w:rsid w:val="00E73DE1"/>
    <w:rsid w:val="00EC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9D501"/>
  <w15:docId w15:val="{FB6D7CB5-784E-41F6-9023-8D20002BC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 Regular" w:hAnsi="Liberation Serif" w:cs="FreeSans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character" w:styleId="Hyperlink">
    <w:name w:val="Hyperlink"/>
    <w:basedOn w:val="DefaultParagraphFont"/>
    <w:uiPriority w:val="99"/>
    <w:unhideWhenUsed/>
    <w:rsid w:val="00C020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7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gina.reynolds.16@ucl.ac.uk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github.com/RHReynol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8689E82B74444DB582D5CD0E6E78A3" ma:contentTypeVersion="12" ma:contentTypeDescription="Create a new document." ma:contentTypeScope="" ma:versionID="b9b5347bc4b2507945c090eb1b433936">
  <xsd:schema xmlns:xsd="http://www.w3.org/2001/XMLSchema" xmlns:xs="http://www.w3.org/2001/XMLSchema" xmlns:p="http://schemas.microsoft.com/office/2006/metadata/properties" xmlns:ns2="0788bbe3-ac84-4e3f-bf9c-296fd73c9578" xmlns:ns3="66a35b2d-a86f-452f-81e8-f3de8ee3bc12" targetNamespace="http://schemas.microsoft.com/office/2006/metadata/properties" ma:root="true" ma:fieldsID="0e38321f95d478c167a1d2537b7fcc12" ns2:_="" ns3:_="">
    <xsd:import namespace="0788bbe3-ac84-4e3f-bf9c-296fd73c9578"/>
    <xsd:import namespace="66a35b2d-a86f-452f-81e8-f3de8ee3bc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88bbe3-ac84-4e3f-bf9c-296fd73c9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35b2d-a86f-452f-81e8-f3de8ee3bc1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9D610-A2F7-4851-9D11-6511B7D74C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E4CCFD-0145-45C2-87E4-BA11172A6A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C98EFE-221A-4F38-90BA-68A4DBA66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88bbe3-ac84-4e3f-bf9c-296fd73c9578"/>
    <ds:schemaRef ds:uri="66a35b2d-a86f-452f-81e8-f3de8ee3bc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541E68-0144-476B-8E6F-295B2EDCD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, Sonia</dc:creator>
  <dc:description/>
  <cp:lastModifiedBy>Regina Reynolds</cp:lastModifiedBy>
  <cp:revision>35</cp:revision>
  <dcterms:created xsi:type="dcterms:W3CDTF">2021-01-27T18:03:00Z</dcterms:created>
  <dcterms:modified xsi:type="dcterms:W3CDTF">2021-04-22T17:1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harvard1</vt:lpwstr>
  </property>
  <property fmtid="{D5CDD505-2E9C-101B-9397-08002B2CF9AE}" pid="9" name="Mendeley Recent Style Name 3_1">
    <vt:lpwstr>Harvard Reference format 1 (author-date)</vt:lpwstr>
  </property>
  <property fmtid="{D5CDD505-2E9C-101B-9397-08002B2CF9AE}" pid="10" name="Mendeley Recent Style Id 4_1">
    <vt:lpwstr>http://www.zotero.org/styles/human-molecular-genetics</vt:lpwstr>
  </property>
  <property fmtid="{D5CDD505-2E9C-101B-9397-08002B2CF9AE}" pid="11" name="Mendeley Recent Style Name 4_1">
    <vt:lpwstr>Human Molecular Genetics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neurobiology-of-disease</vt:lpwstr>
  </property>
  <property fmtid="{D5CDD505-2E9C-101B-9397-08002B2CF9AE}" pid="21" name="Mendeley Recent Style Name 9_1">
    <vt:lpwstr>Neurobiology of Disease</vt:lpwstr>
  </property>
  <property fmtid="{D5CDD505-2E9C-101B-9397-08002B2CF9AE}" pid="22" name="ContentTypeId">
    <vt:lpwstr>0x010100968689E82B74444DB582D5CD0E6E78A3</vt:lpwstr>
  </property>
</Properties>
</file>